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D6540" w14:textId="7DB1D5D8" w:rsidR="001950AC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073ABB">
        <w:rPr>
          <w:rFonts w:ascii="Times New Roman" w:eastAsia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7D262A90" wp14:editId="3C3BD16C">
            <wp:extent cx="1133856" cy="1133856"/>
            <wp:effectExtent l="0" t="0" r="9525" b="9525"/>
            <wp:docPr id="1" name="Resim 1" descr="categ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tegor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259" cy="1170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5C691" w14:textId="54999A00" w:rsidR="00931103" w:rsidRDefault="00931103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23B5D13C" w14:textId="77777777" w:rsidR="00931103" w:rsidRPr="00073ABB" w:rsidRDefault="00931103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6B71FD99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0F1ABD03" w14:textId="77777777" w:rsidR="001950AC" w:rsidRPr="00073ABB" w:rsidRDefault="004631D1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hyperlink r:id="rId9" w:history="1">
        <w:r w:rsidR="00E43695" w:rsidRPr="00073ABB">
          <w:rPr>
            <w:rFonts w:ascii="Times New Roman" w:eastAsia="Times New Roman" w:hAnsi="Times New Roman" w:cs="Times New Roman"/>
            <w:b/>
            <w:sz w:val="24"/>
            <w:szCs w:val="24"/>
            <w:lang w:eastAsia="tr-TR"/>
          </w:rPr>
          <w:t>Mühendislik v</w:t>
        </w:r>
        <w:r w:rsidR="001950AC" w:rsidRPr="00073ABB">
          <w:rPr>
            <w:rFonts w:ascii="Times New Roman" w:eastAsia="Times New Roman" w:hAnsi="Times New Roman" w:cs="Times New Roman"/>
            <w:b/>
            <w:sz w:val="24"/>
            <w:szCs w:val="24"/>
            <w:lang w:eastAsia="tr-TR"/>
          </w:rPr>
          <w:t>e Mimarlık Fakültesi</w:t>
        </w:r>
      </w:hyperlink>
    </w:p>
    <w:p w14:paraId="0FD1DB42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00D52B2D" w14:textId="77777777" w:rsidR="001950AC" w:rsidRPr="00073ABB" w:rsidRDefault="004631D1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hyperlink r:id="rId10" w:history="1">
        <w:r w:rsidR="001950AC" w:rsidRPr="00073ABB">
          <w:rPr>
            <w:rFonts w:ascii="Times New Roman" w:eastAsia="Times New Roman" w:hAnsi="Times New Roman" w:cs="Times New Roman"/>
            <w:b/>
            <w:sz w:val="24"/>
            <w:szCs w:val="24"/>
            <w:lang w:eastAsia="tr-TR"/>
          </w:rPr>
          <w:t>Bilgisayar Mühendisliği Bölümü</w:t>
        </w:r>
      </w:hyperlink>
    </w:p>
    <w:p w14:paraId="0CE619AB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72737110" w14:textId="67CBD2C2" w:rsidR="001950AC" w:rsidRPr="00073ABB" w:rsidRDefault="00931103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931103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Veri Önişlemeye Giriş</w:t>
      </w:r>
      <w:r w:rsidR="00E43695" w:rsidRPr="00073AB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Dersi Proje F</w:t>
      </w:r>
      <w:r w:rsidR="0036075C" w:rsidRPr="00073AB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or</w:t>
      </w:r>
      <w:r w:rsidR="00E43695" w:rsidRPr="00073AB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m</w:t>
      </w:r>
      <w:r w:rsidR="0036075C" w:rsidRPr="00073AB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u</w:t>
      </w:r>
    </w:p>
    <w:p w14:paraId="51C56424" w14:textId="2CA7AE0B" w:rsidR="001950AC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37CC9731" w14:textId="3ED0F94F" w:rsidR="00931103" w:rsidRDefault="00931103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71F9229D" w14:textId="77777777" w:rsidR="00931103" w:rsidRPr="00073ABB" w:rsidRDefault="00931103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3CDEF4BC" w14:textId="77777777" w:rsidR="00931103" w:rsidRPr="00073ABB" w:rsidRDefault="00931103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03A4E957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9"/>
        <w:gridCol w:w="5493"/>
      </w:tblGrid>
      <w:tr w:rsidR="001950AC" w:rsidRPr="00073ABB" w14:paraId="3936CE75" w14:textId="77777777" w:rsidTr="00F5164B">
        <w:trPr>
          <w:trHeight w:val="626"/>
        </w:trPr>
        <w:tc>
          <w:tcPr>
            <w:tcW w:w="9322" w:type="dxa"/>
            <w:gridSpan w:val="2"/>
            <w:shd w:val="clear" w:color="auto" w:fill="F2F2F2"/>
            <w:vAlign w:val="center"/>
          </w:tcPr>
          <w:p w14:paraId="689863BA" w14:textId="77777777" w:rsidR="001950AC" w:rsidRPr="00073ABB" w:rsidRDefault="001950AC" w:rsidP="00195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Öğrenci Bilgileri</w:t>
            </w:r>
          </w:p>
        </w:tc>
      </w:tr>
      <w:tr w:rsidR="001950AC" w:rsidRPr="00073ABB" w14:paraId="2B2556F6" w14:textId="77777777" w:rsidTr="00F5164B">
        <w:trPr>
          <w:trHeight w:val="430"/>
        </w:trPr>
        <w:tc>
          <w:tcPr>
            <w:tcW w:w="3829" w:type="dxa"/>
            <w:shd w:val="clear" w:color="auto" w:fill="auto"/>
            <w:vAlign w:val="center"/>
          </w:tcPr>
          <w:p w14:paraId="069B29F6" w14:textId="77777777" w:rsidR="001950AC" w:rsidRPr="00073ABB" w:rsidRDefault="008D54BD" w:rsidP="001950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Öğrenci</w:t>
            </w:r>
            <w:r w:rsidR="001950AC"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 No</w:t>
            </w:r>
          </w:p>
        </w:tc>
        <w:tc>
          <w:tcPr>
            <w:tcW w:w="5493" w:type="dxa"/>
            <w:shd w:val="clear" w:color="auto" w:fill="auto"/>
            <w:vAlign w:val="center"/>
          </w:tcPr>
          <w:p w14:paraId="09A5727A" w14:textId="75A1F04B" w:rsidR="001950AC" w:rsidRPr="00073ABB" w:rsidRDefault="00931103" w:rsidP="00195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19010011032</w:t>
            </w:r>
          </w:p>
        </w:tc>
      </w:tr>
      <w:tr w:rsidR="001950AC" w:rsidRPr="00073ABB" w14:paraId="4F8D9070" w14:textId="77777777" w:rsidTr="00F5164B">
        <w:trPr>
          <w:trHeight w:val="408"/>
        </w:trPr>
        <w:tc>
          <w:tcPr>
            <w:tcW w:w="3829" w:type="dxa"/>
            <w:shd w:val="clear" w:color="auto" w:fill="auto"/>
            <w:vAlign w:val="center"/>
          </w:tcPr>
          <w:p w14:paraId="5285EE63" w14:textId="77777777" w:rsidR="001950AC" w:rsidRPr="00073ABB" w:rsidRDefault="008D54BD" w:rsidP="001950A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Öğrenci </w:t>
            </w:r>
            <w:r w:rsidR="001950AC"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Ad Soyad</w:t>
            </w:r>
          </w:p>
        </w:tc>
        <w:tc>
          <w:tcPr>
            <w:tcW w:w="5493" w:type="dxa"/>
            <w:shd w:val="clear" w:color="auto" w:fill="auto"/>
            <w:vAlign w:val="center"/>
          </w:tcPr>
          <w:p w14:paraId="77172FB1" w14:textId="3112F085" w:rsidR="001950AC" w:rsidRPr="00073ABB" w:rsidRDefault="00931103" w:rsidP="00195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 xml:space="preserve">Engincan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Danabaş</w:t>
            </w:r>
          </w:p>
        </w:tc>
      </w:tr>
    </w:tbl>
    <w:p w14:paraId="04EAEB56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43530321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22"/>
      </w:tblGrid>
      <w:tr w:rsidR="001950AC" w:rsidRPr="00073ABB" w14:paraId="6BC7DC7D" w14:textId="77777777" w:rsidTr="00E52E95">
        <w:trPr>
          <w:trHeight w:val="1134"/>
        </w:trPr>
        <w:tc>
          <w:tcPr>
            <w:tcW w:w="9322" w:type="dxa"/>
            <w:shd w:val="clear" w:color="auto" w:fill="auto"/>
            <w:vAlign w:val="center"/>
          </w:tcPr>
          <w:p w14:paraId="78E45CC5" w14:textId="5F803798" w:rsidR="001950AC" w:rsidRPr="00073ABB" w:rsidRDefault="00931103" w:rsidP="00E436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93110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Dr.</w:t>
            </w:r>
            <w:r w:rsidRPr="0093110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 xml:space="preserve">Murat </w:t>
            </w:r>
            <w:r w:rsidRPr="00931103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KARAKOYUN</w:t>
            </w:r>
          </w:p>
        </w:tc>
      </w:tr>
    </w:tbl>
    <w:p w14:paraId="6D62890A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7830388B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6CF62CB2" w14:textId="77777777" w:rsidR="00E43695" w:rsidRPr="00073ABB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3B1DA0C6" w14:textId="77777777" w:rsidR="00E43695" w:rsidRPr="00073ABB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7AADAC5C" w14:textId="77777777" w:rsidR="00E43695" w:rsidRPr="00073ABB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73BA3CDB" w14:textId="77777777" w:rsidR="00E43695" w:rsidRPr="00073ABB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4ABD8C14" w14:textId="77777777" w:rsidR="00E43695" w:rsidRPr="00073ABB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64B3B21B" w14:textId="77777777" w:rsidR="00E43695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5CC4A3A7" w14:textId="77777777" w:rsidR="00073ABB" w:rsidRPr="00073ABB" w:rsidRDefault="00073ABB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7EC72271" w14:textId="77777777" w:rsidR="00E43695" w:rsidRPr="00073ABB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38815505" w14:textId="77777777" w:rsidR="00E43695" w:rsidRPr="00073ABB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54A75FFB" w14:textId="77777777" w:rsidR="00E43695" w:rsidRPr="00073ABB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644EA1B4" w14:textId="1128BF78" w:rsidR="00E43695" w:rsidRDefault="00E4369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63461BCF" w14:textId="77777777" w:rsidR="00931103" w:rsidRDefault="00931103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7E1DB444" w14:textId="77777777" w:rsidR="00931103" w:rsidRPr="00073ABB" w:rsidRDefault="00931103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379E58B3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50BD8A7E" w14:textId="07AF9EAC" w:rsidR="001950AC" w:rsidRPr="00073ABB" w:rsidRDefault="00931103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Kasım</w:t>
      </w:r>
      <w:r w:rsidR="001950AC" w:rsidRPr="00073AB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 xml:space="preserve"> 20</w:t>
      </w:r>
      <w:r w:rsidR="008D54BD" w:rsidRPr="00073AB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2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1</w:t>
      </w:r>
    </w:p>
    <w:p w14:paraId="1276D7D9" w14:textId="3B9D3EDA" w:rsidR="00E43695" w:rsidRDefault="001950AC" w:rsidP="009957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 w:rsidRPr="00073ABB"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  <w:t>Konya</w:t>
      </w:r>
    </w:p>
    <w:p w14:paraId="4303AA1E" w14:textId="7EA21424" w:rsidR="00931103" w:rsidRDefault="00931103" w:rsidP="0093110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04A17124" w14:textId="77777777" w:rsidR="00B06ED3" w:rsidRPr="00073ABB" w:rsidRDefault="00B06ED3" w:rsidP="00931103">
      <w:pPr>
        <w:jc w:val="both"/>
        <w:rPr>
          <w:rFonts w:asciiTheme="majorBidi" w:hAnsiTheme="majorBidi" w:cstheme="majorBidi"/>
          <w:sz w:val="24"/>
          <w:szCs w:val="24"/>
        </w:rPr>
        <w:sectPr w:rsidR="00B06ED3" w:rsidRPr="00073ABB" w:rsidSect="00931103">
          <w:footerReference w:type="default" r:id="rId11"/>
          <w:pgSz w:w="11906" w:h="16838"/>
          <w:pgMar w:top="1411" w:right="1411" w:bottom="1411" w:left="1411" w:header="0" w:footer="0" w:gutter="0"/>
          <w:cols w:space="708"/>
          <w:docGrid w:linePitch="360"/>
        </w:sectPr>
      </w:pPr>
    </w:p>
    <w:p w14:paraId="196A3951" w14:textId="77777777" w:rsidR="0011358E" w:rsidRDefault="00A40B5B" w:rsidP="00A40B5B">
      <w:pPr>
        <w:pStyle w:val="Balk1"/>
        <w:jc w:val="both"/>
      </w:pPr>
      <w:r>
        <w:lastRenderedPageBreak/>
        <w:t xml:space="preserve">                                                    </w:t>
      </w:r>
    </w:p>
    <w:p w14:paraId="7CF27958" w14:textId="7FAAC009" w:rsidR="005F647B" w:rsidRDefault="0011358E" w:rsidP="0011358E">
      <w:pPr>
        <w:pStyle w:val="Balk1"/>
        <w:jc w:val="both"/>
      </w:pPr>
      <w:r>
        <w:t xml:space="preserve">                                                      </w:t>
      </w:r>
      <w:r w:rsidR="00A40B5B">
        <w:t xml:space="preserve"> Veri Setinin Bilgileri</w:t>
      </w:r>
    </w:p>
    <w:p w14:paraId="0A77B3CF" w14:textId="77777777" w:rsidR="0011358E" w:rsidRPr="0011358E" w:rsidRDefault="0011358E" w:rsidP="0011358E">
      <w:pPr>
        <w:jc w:val="both"/>
      </w:pPr>
    </w:p>
    <w:p w14:paraId="72AFDC8E" w14:textId="3B4E3C60" w:rsidR="00A40B5B" w:rsidRDefault="00A40B5B" w:rsidP="0011358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36F1108" w14:textId="77777777" w:rsidR="00D63FBD" w:rsidRDefault="00D63FBD" w:rsidP="0011358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30D60C" w14:textId="42391411" w:rsidR="0011358E" w:rsidRDefault="00A40B5B" w:rsidP="0011358E">
      <w:pPr>
        <w:jc w:val="both"/>
        <w:rPr>
          <w:rFonts w:ascii="Times New Roman" w:hAnsi="Times New Roman" w:cs="Times New Roman"/>
          <w:sz w:val="24"/>
          <w:szCs w:val="24"/>
        </w:rPr>
      </w:pPr>
      <w:r w:rsidRPr="0050059A">
        <w:rPr>
          <w:rFonts w:ascii="Times New Roman" w:hAnsi="Times New Roman" w:cs="Times New Roman"/>
          <w:b/>
          <w:bCs/>
          <w:sz w:val="24"/>
          <w:szCs w:val="24"/>
        </w:rPr>
        <w:t>Veri Setinin Adı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21454">
        <w:rPr>
          <w:rFonts w:ascii="Times New Roman" w:hAnsi="Times New Roman" w:cs="Times New Roman"/>
          <w:sz w:val="24"/>
          <w:szCs w:val="24"/>
        </w:rPr>
        <w:t>Öğrenci Performansları</w:t>
      </w:r>
    </w:p>
    <w:p w14:paraId="2D67EAC8" w14:textId="0E179F7D" w:rsidR="00721454" w:rsidRDefault="00721454" w:rsidP="0011358E">
      <w:pPr>
        <w:jc w:val="both"/>
        <w:rPr>
          <w:rFonts w:ascii="Times New Roman" w:hAnsi="Times New Roman" w:cs="Times New Roman"/>
          <w:sz w:val="24"/>
          <w:szCs w:val="24"/>
        </w:rPr>
      </w:pPr>
      <w:r w:rsidRPr="00721454">
        <w:rPr>
          <w:rFonts w:ascii="Times New Roman" w:hAnsi="Times New Roman" w:cs="Times New Roman"/>
          <w:sz w:val="24"/>
          <w:szCs w:val="24"/>
        </w:rPr>
        <w:t xml:space="preserve">Bu veri setinde </w:t>
      </w:r>
      <w:r>
        <w:rPr>
          <w:rFonts w:ascii="Times New Roman" w:hAnsi="Times New Roman" w:cs="Times New Roman"/>
          <w:sz w:val="24"/>
          <w:szCs w:val="24"/>
        </w:rPr>
        <w:t xml:space="preserve">öğrencilerin üç sınavdan aldıkları notları </w:t>
      </w:r>
      <w:r w:rsidR="00D63FBD">
        <w:rPr>
          <w:rFonts w:ascii="Times New Roman" w:hAnsi="Times New Roman" w:cs="Times New Roman"/>
          <w:sz w:val="24"/>
          <w:szCs w:val="24"/>
        </w:rPr>
        <w:t>göstermektedir. B</w:t>
      </w:r>
      <w:r>
        <w:rPr>
          <w:rFonts w:ascii="Times New Roman" w:hAnsi="Times New Roman" w:cs="Times New Roman"/>
          <w:sz w:val="24"/>
          <w:szCs w:val="24"/>
        </w:rPr>
        <w:t>u notlar üzerindeki kişisel, sosyal ve ekonomik faktörlerin etkileri araştırılı</w:t>
      </w:r>
      <w:r w:rsidR="0011358E">
        <w:rPr>
          <w:rFonts w:ascii="Times New Roman" w:hAnsi="Times New Roman" w:cs="Times New Roman"/>
          <w:sz w:val="24"/>
          <w:szCs w:val="24"/>
        </w:rPr>
        <w:t>r.</w:t>
      </w:r>
    </w:p>
    <w:p w14:paraId="4B1EAD2C" w14:textId="3ECE07E3" w:rsidR="0011358E" w:rsidRDefault="0050059A" w:rsidP="0011358E">
      <w:pPr>
        <w:jc w:val="both"/>
        <w:rPr>
          <w:rFonts w:ascii="Times New Roman" w:hAnsi="Times New Roman" w:cs="Times New Roman"/>
          <w:sz w:val="24"/>
          <w:szCs w:val="24"/>
        </w:rPr>
      </w:pPr>
      <w:r w:rsidRPr="0050059A">
        <w:rPr>
          <w:rFonts w:ascii="Times New Roman" w:hAnsi="Times New Roman" w:cs="Times New Roman"/>
          <w:b/>
          <w:bCs/>
          <w:sz w:val="24"/>
          <w:szCs w:val="24"/>
        </w:rPr>
        <w:t>Nitelikler:</w:t>
      </w:r>
      <w:r>
        <w:rPr>
          <w:rFonts w:ascii="Times New Roman" w:hAnsi="Times New Roman" w:cs="Times New Roman"/>
          <w:sz w:val="24"/>
          <w:szCs w:val="24"/>
        </w:rPr>
        <w:t xml:space="preserve"> Cinsiyet, etnik grup, ebeveyn eğitim seviyesi, öğle yemeği, sınava hazırlık kursu, matematik skoru, okuma skoru, yazma skoru olmak üzere sekiz tanedir.</w:t>
      </w:r>
    </w:p>
    <w:p w14:paraId="3B871AB2" w14:textId="360A3108" w:rsidR="0050059A" w:rsidRPr="0050059A" w:rsidRDefault="0050059A" w:rsidP="0011358E">
      <w:pPr>
        <w:jc w:val="both"/>
        <w:rPr>
          <w:rFonts w:ascii="Times New Roman" w:hAnsi="Times New Roman" w:cs="Times New Roman"/>
          <w:sz w:val="24"/>
          <w:szCs w:val="24"/>
        </w:rPr>
      </w:pPr>
      <w:r w:rsidRPr="0050059A">
        <w:rPr>
          <w:rFonts w:ascii="Times New Roman" w:hAnsi="Times New Roman" w:cs="Times New Roman"/>
          <w:b/>
          <w:bCs/>
          <w:sz w:val="24"/>
          <w:szCs w:val="24"/>
        </w:rPr>
        <w:t>Veri Setinin Nitelik Sayısı:</w:t>
      </w:r>
      <w:r>
        <w:rPr>
          <w:rFonts w:ascii="Times New Roman" w:hAnsi="Times New Roman" w:cs="Times New Roman"/>
          <w:sz w:val="24"/>
          <w:szCs w:val="24"/>
        </w:rPr>
        <w:t xml:space="preserve"> 8</w:t>
      </w:r>
    </w:p>
    <w:p w14:paraId="31E101D8" w14:textId="63512862" w:rsidR="00A40B5B" w:rsidRDefault="00A40B5B" w:rsidP="0011358E">
      <w:pPr>
        <w:jc w:val="both"/>
        <w:rPr>
          <w:rFonts w:ascii="Times New Roman" w:hAnsi="Times New Roman" w:cs="Times New Roman"/>
          <w:sz w:val="24"/>
          <w:szCs w:val="24"/>
        </w:rPr>
      </w:pPr>
      <w:r w:rsidRPr="0050059A">
        <w:rPr>
          <w:rFonts w:ascii="Times New Roman" w:hAnsi="Times New Roman" w:cs="Times New Roman"/>
          <w:b/>
          <w:bCs/>
          <w:sz w:val="24"/>
          <w:szCs w:val="24"/>
        </w:rPr>
        <w:t>Veri Setinin Veri Sayısı:</w:t>
      </w:r>
      <w:r w:rsidR="000D47F2">
        <w:rPr>
          <w:rFonts w:ascii="Times New Roman" w:hAnsi="Times New Roman" w:cs="Times New Roman"/>
          <w:sz w:val="24"/>
          <w:szCs w:val="24"/>
        </w:rPr>
        <w:t>1000</w:t>
      </w:r>
    </w:p>
    <w:p w14:paraId="7E7656E4" w14:textId="2D34E87E" w:rsidR="00A40B5B" w:rsidRDefault="00A40B5B" w:rsidP="0011358E">
      <w:pPr>
        <w:jc w:val="both"/>
        <w:rPr>
          <w:rFonts w:ascii="Times New Roman" w:hAnsi="Times New Roman" w:cs="Times New Roman"/>
          <w:sz w:val="24"/>
          <w:szCs w:val="24"/>
        </w:rPr>
      </w:pPr>
      <w:r w:rsidRPr="0050059A">
        <w:rPr>
          <w:rFonts w:ascii="Times New Roman" w:hAnsi="Times New Roman" w:cs="Times New Roman"/>
          <w:b/>
          <w:bCs/>
          <w:sz w:val="24"/>
          <w:szCs w:val="24"/>
        </w:rPr>
        <w:t>Veri Setinin</w:t>
      </w:r>
      <w:r w:rsidRPr="0050059A">
        <w:rPr>
          <w:rFonts w:ascii="Times New Roman" w:hAnsi="Times New Roman" w:cs="Times New Roman"/>
          <w:b/>
          <w:bCs/>
          <w:sz w:val="24"/>
          <w:szCs w:val="24"/>
        </w:rPr>
        <w:t xml:space="preserve"> Sınıf Sayısı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21454">
        <w:rPr>
          <w:rFonts w:ascii="Times New Roman" w:hAnsi="Times New Roman" w:cs="Times New Roman"/>
          <w:sz w:val="24"/>
          <w:szCs w:val="24"/>
        </w:rPr>
        <w:t xml:space="preserve">2 </w:t>
      </w:r>
    </w:p>
    <w:p w14:paraId="7418FAA3" w14:textId="5F3F2727" w:rsidR="00A40B5B" w:rsidRDefault="00A40B5B" w:rsidP="0011358E">
      <w:pPr>
        <w:jc w:val="both"/>
        <w:rPr>
          <w:rFonts w:ascii="Times New Roman" w:hAnsi="Times New Roman" w:cs="Times New Roman"/>
          <w:sz w:val="24"/>
          <w:szCs w:val="24"/>
        </w:rPr>
      </w:pPr>
      <w:r w:rsidRPr="0050059A">
        <w:rPr>
          <w:rFonts w:ascii="Times New Roman" w:hAnsi="Times New Roman" w:cs="Times New Roman"/>
          <w:b/>
          <w:bCs/>
          <w:sz w:val="24"/>
          <w:szCs w:val="24"/>
        </w:rPr>
        <w:t>Veri Setinin</w:t>
      </w:r>
      <w:r w:rsidRPr="0050059A">
        <w:rPr>
          <w:rFonts w:ascii="Times New Roman" w:hAnsi="Times New Roman" w:cs="Times New Roman"/>
          <w:b/>
          <w:bCs/>
          <w:sz w:val="24"/>
          <w:szCs w:val="24"/>
        </w:rPr>
        <w:t xml:space="preserve"> İçerdiği Eksik Veri Sayısı:</w:t>
      </w:r>
      <w:r w:rsidR="00F56238">
        <w:rPr>
          <w:rFonts w:ascii="Times New Roman" w:hAnsi="Times New Roman" w:cs="Times New Roman"/>
          <w:sz w:val="24"/>
          <w:szCs w:val="24"/>
        </w:rPr>
        <w:t xml:space="preserve"> 18</w:t>
      </w:r>
    </w:p>
    <w:p w14:paraId="7639042F" w14:textId="77777777" w:rsidR="00A40B5B" w:rsidRDefault="00A40B5B" w:rsidP="0011358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430AF8D" w14:textId="4FE016C3" w:rsidR="00A40B5B" w:rsidRPr="00A40B5B" w:rsidRDefault="00A40B5B" w:rsidP="00A40B5B">
      <w:pPr>
        <w:rPr>
          <w:rFonts w:ascii="Times New Roman" w:hAnsi="Times New Roman" w:cs="Times New Roman"/>
          <w:sz w:val="24"/>
          <w:szCs w:val="24"/>
        </w:rPr>
      </w:pPr>
    </w:p>
    <w:sectPr w:rsidR="00A40B5B" w:rsidRPr="00A40B5B" w:rsidSect="00B06ED3">
      <w:footerReference w:type="default" r:id="rId12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13D04" w14:textId="77777777" w:rsidR="004631D1" w:rsidRDefault="004631D1" w:rsidP="005171C8">
      <w:pPr>
        <w:spacing w:after="0" w:line="240" w:lineRule="auto"/>
      </w:pPr>
      <w:r>
        <w:separator/>
      </w:r>
    </w:p>
  </w:endnote>
  <w:endnote w:type="continuationSeparator" w:id="0">
    <w:p w14:paraId="520E48F1" w14:textId="77777777" w:rsidR="004631D1" w:rsidRDefault="004631D1" w:rsidP="005171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7FCD8" w14:textId="44C071E4" w:rsidR="00D63FBD" w:rsidRDefault="00D63FBD" w:rsidP="00D63FBD">
    <w:pPr>
      <w:pStyle w:val="AltBilgi"/>
    </w:pPr>
  </w:p>
  <w:p w14:paraId="6CC9BCE4" w14:textId="5313A1E5" w:rsidR="00D63FBD" w:rsidRDefault="00D63FBD">
    <w:pPr>
      <w:pStyle w:val="AltBilgi"/>
    </w:pP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32F48" w14:textId="77777777" w:rsidR="00D63FBD" w:rsidRDefault="00D63FBD" w:rsidP="00D63FBD">
    <w:pPr>
      <w:pStyle w:val="AltBilgi"/>
    </w:pPr>
  </w:p>
  <w:p w14:paraId="2478A1E7" w14:textId="42E7D284" w:rsidR="00D63FBD" w:rsidRDefault="00D63FBD">
    <w:pPr>
      <w:pStyle w:val="AltBilgi"/>
    </w:pPr>
    <w:r>
      <w:tab/>
    </w:r>
    <w:r>
      <w:tab/>
    </w:r>
    <w:r>
      <w:tab/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857E1" w14:textId="77777777" w:rsidR="004631D1" w:rsidRDefault="004631D1" w:rsidP="005171C8">
      <w:pPr>
        <w:spacing w:after="0" w:line="240" w:lineRule="auto"/>
      </w:pPr>
      <w:r>
        <w:separator/>
      </w:r>
    </w:p>
  </w:footnote>
  <w:footnote w:type="continuationSeparator" w:id="0">
    <w:p w14:paraId="3CECE6CD" w14:textId="77777777" w:rsidR="004631D1" w:rsidRDefault="004631D1" w:rsidP="005171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55187"/>
    <w:multiLevelType w:val="hybridMultilevel"/>
    <w:tmpl w:val="03925C5C"/>
    <w:lvl w:ilvl="0" w:tplc="B3729FB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C6EDC"/>
    <w:multiLevelType w:val="hybridMultilevel"/>
    <w:tmpl w:val="71702F5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8416F9"/>
    <w:multiLevelType w:val="hybridMultilevel"/>
    <w:tmpl w:val="FE70C7CA"/>
    <w:lvl w:ilvl="0" w:tplc="041F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C2463CA"/>
    <w:multiLevelType w:val="hybridMultilevel"/>
    <w:tmpl w:val="A4920E66"/>
    <w:lvl w:ilvl="0" w:tplc="FBD48046">
      <w:start w:val="1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C181512"/>
    <w:multiLevelType w:val="multilevel"/>
    <w:tmpl w:val="4EEADB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1NjCwNDMwNDE3NbdU0lEKTi0uzszPAykwrgUAs/dklCwAAAA="/>
  </w:docVars>
  <w:rsids>
    <w:rsidRoot w:val="00A25884"/>
    <w:rsid w:val="00073ABB"/>
    <w:rsid w:val="00076704"/>
    <w:rsid w:val="000D47F2"/>
    <w:rsid w:val="000E05C5"/>
    <w:rsid w:val="000E3211"/>
    <w:rsid w:val="000F07B6"/>
    <w:rsid w:val="0011358E"/>
    <w:rsid w:val="001404FE"/>
    <w:rsid w:val="00146824"/>
    <w:rsid w:val="001950AC"/>
    <w:rsid w:val="001B70D9"/>
    <w:rsid w:val="002754A3"/>
    <w:rsid w:val="0027617A"/>
    <w:rsid w:val="00340861"/>
    <w:rsid w:val="0036075C"/>
    <w:rsid w:val="0038347D"/>
    <w:rsid w:val="00393012"/>
    <w:rsid w:val="00397972"/>
    <w:rsid w:val="003B0FB3"/>
    <w:rsid w:val="003F3F95"/>
    <w:rsid w:val="0043100E"/>
    <w:rsid w:val="004631D1"/>
    <w:rsid w:val="0047409D"/>
    <w:rsid w:val="004A7ACD"/>
    <w:rsid w:val="004C52A1"/>
    <w:rsid w:val="004F7BA9"/>
    <w:rsid w:val="0050059A"/>
    <w:rsid w:val="005171C8"/>
    <w:rsid w:val="00562D38"/>
    <w:rsid w:val="005B0DFC"/>
    <w:rsid w:val="005F647B"/>
    <w:rsid w:val="0062002B"/>
    <w:rsid w:val="00632164"/>
    <w:rsid w:val="006708AD"/>
    <w:rsid w:val="006E6C1B"/>
    <w:rsid w:val="00721454"/>
    <w:rsid w:val="007A62F1"/>
    <w:rsid w:val="007A6B40"/>
    <w:rsid w:val="007F1054"/>
    <w:rsid w:val="00822422"/>
    <w:rsid w:val="008364AB"/>
    <w:rsid w:val="00871B53"/>
    <w:rsid w:val="00875AB4"/>
    <w:rsid w:val="008D54BD"/>
    <w:rsid w:val="009050B9"/>
    <w:rsid w:val="00916E29"/>
    <w:rsid w:val="00931103"/>
    <w:rsid w:val="00955542"/>
    <w:rsid w:val="00995709"/>
    <w:rsid w:val="009E1A9B"/>
    <w:rsid w:val="00A12ACD"/>
    <w:rsid w:val="00A25884"/>
    <w:rsid w:val="00A40B5B"/>
    <w:rsid w:val="00AE37BE"/>
    <w:rsid w:val="00AF27E3"/>
    <w:rsid w:val="00B06ED3"/>
    <w:rsid w:val="00B13575"/>
    <w:rsid w:val="00B2625C"/>
    <w:rsid w:val="00B32F81"/>
    <w:rsid w:val="00C25629"/>
    <w:rsid w:val="00C42826"/>
    <w:rsid w:val="00C438E6"/>
    <w:rsid w:val="00CF3156"/>
    <w:rsid w:val="00D31186"/>
    <w:rsid w:val="00D54736"/>
    <w:rsid w:val="00D63FBD"/>
    <w:rsid w:val="00D851C6"/>
    <w:rsid w:val="00DD693C"/>
    <w:rsid w:val="00E43695"/>
    <w:rsid w:val="00E52E95"/>
    <w:rsid w:val="00E8502A"/>
    <w:rsid w:val="00E916D3"/>
    <w:rsid w:val="00E94191"/>
    <w:rsid w:val="00EF4236"/>
    <w:rsid w:val="00F423EC"/>
    <w:rsid w:val="00F56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F541BD"/>
  <w15:chartTrackingRefBased/>
  <w15:docId w15:val="{C887C05E-55DB-44CA-B456-A6FA8A49B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64AB"/>
  </w:style>
  <w:style w:type="paragraph" w:styleId="Balk1">
    <w:name w:val="heading 1"/>
    <w:basedOn w:val="Normal"/>
    <w:next w:val="Normal"/>
    <w:link w:val="Balk1Char"/>
    <w:uiPriority w:val="9"/>
    <w:qFormat/>
    <w:rsid w:val="0047409D"/>
    <w:pPr>
      <w:keepNext/>
      <w:keepLines/>
      <w:spacing w:before="240" w:after="0"/>
      <w:outlineLvl w:val="0"/>
    </w:pPr>
    <w:rPr>
      <w:rFonts w:asciiTheme="majorBidi" w:eastAsiaTheme="majorEastAsia" w:hAnsiTheme="majorBidi" w:cstheme="majorBidi"/>
      <w:b/>
      <w:sz w:val="24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7409D"/>
    <w:pPr>
      <w:keepNext/>
      <w:keepLines/>
      <w:spacing w:before="40" w:after="0"/>
      <w:outlineLvl w:val="1"/>
    </w:pPr>
    <w:rPr>
      <w:rFonts w:asciiTheme="majorBidi" w:eastAsiaTheme="majorEastAsia" w:hAnsiTheme="majorBidi" w:cstheme="majorBidi"/>
      <w:b/>
      <w:sz w:val="24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7409D"/>
    <w:rPr>
      <w:rFonts w:asciiTheme="majorBidi" w:eastAsiaTheme="majorEastAsia" w:hAnsiTheme="majorBidi" w:cstheme="majorBidi"/>
      <w:b/>
      <w:sz w:val="24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47409D"/>
    <w:rPr>
      <w:rFonts w:asciiTheme="majorBidi" w:eastAsiaTheme="majorEastAsia" w:hAnsiTheme="majorBidi" w:cstheme="majorBidi"/>
      <w:b/>
      <w:sz w:val="24"/>
      <w:szCs w:val="26"/>
    </w:rPr>
  </w:style>
  <w:style w:type="table" w:styleId="TabloKlavuzu">
    <w:name w:val="Table Grid"/>
    <w:basedOn w:val="NormalTablo"/>
    <w:uiPriority w:val="39"/>
    <w:rsid w:val="006321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Bal">
    <w:name w:val="TOC Heading"/>
    <w:basedOn w:val="Balk1"/>
    <w:next w:val="Normal"/>
    <w:uiPriority w:val="39"/>
    <w:unhideWhenUsed/>
    <w:qFormat/>
    <w:rsid w:val="00822422"/>
    <w:pPr>
      <w:outlineLvl w:val="9"/>
    </w:pPr>
    <w:rPr>
      <w:rFonts w:asciiTheme="majorHAnsi" w:hAnsiTheme="majorHAnsi"/>
      <w:b w:val="0"/>
      <w:color w:val="2E74B5" w:themeColor="accent1" w:themeShade="BF"/>
      <w:sz w:val="32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822422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822422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822422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4A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5171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171C8"/>
  </w:style>
  <w:style w:type="paragraph" w:styleId="AltBilgi">
    <w:name w:val="footer"/>
    <w:basedOn w:val="Normal"/>
    <w:link w:val="AltBilgiChar"/>
    <w:uiPriority w:val="99"/>
    <w:unhideWhenUsed/>
    <w:rsid w:val="005171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171C8"/>
  </w:style>
  <w:style w:type="paragraph" w:styleId="AralkYok">
    <w:name w:val="No Spacing"/>
    <w:link w:val="AralkYokChar"/>
    <w:uiPriority w:val="1"/>
    <w:qFormat/>
    <w:rsid w:val="003F3F95"/>
    <w:pPr>
      <w:spacing w:after="0" w:line="240" w:lineRule="auto"/>
    </w:pPr>
    <w:rPr>
      <w:rFonts w:eastAsiaTheme="minorEastAsia"/>
      <w:lang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3F3F95"/>
    <w:rPr>
      <w:rFonts w:eastAsiaTheme="minorEastAsia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konya.edu.tr/bilgisayarmuhendislig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konya.edu.tr/muhendislikvemimarli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04AC3C-C6F2-46AF-BD75-FBA14B9F0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2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LOVALI</dc:creator>
  <cp:keywords/>
  <dc:description/>
  <cp:lastModifiedBy>Engincan Danabas</cp:lastModifiedBy>
  <cp:revision>48</cp:revision>
  <dcterms:created xsi:type="dcterms:W3CDTF">2016-04-07T19:14:00Z</dcterms:created>
  <dcterms:modified xsi:type="dcterms:W3CDTF">2021-11-16T17:22:00Z</dcterms:modified>
</cp:coreProperties>
</file>